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Stroke</w:t>
      </w:r>
      <w:r>
        <w:t xml:space="preserve"> </w:t>
      </w:r>
      <w:r>
        <w:t xml:space="preserve">Prevalence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stroke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cases of strok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revalence of Strok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was used to assess the independent association of race/ethnicity with stroke prevalence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coronary artery disease, heart failur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8,0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0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,5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9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weighted Sample, 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668,0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0,6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7,5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596,2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/22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/22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119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/569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2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/2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/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4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/20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/20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/1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/52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/2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/1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/570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/22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2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/11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/56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2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11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56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/22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22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/12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/569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/2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/22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/12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/570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20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/2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/10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/532 (5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an (SE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stroke"/>
    <w:p>
      <w:pPr>
        <w:pStyle w:val="Heading3"/>
      </w:pPr>
      <w:r>
        <w:t xml:space="preserve">Prevalence of Stroke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 (1.62 to 2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(0.59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1.56 to 2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0 to 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1.02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1.09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65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6 to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66 to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 (1.51 to 2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 (1.75 to 3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07 to 2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4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 (1.09 to 2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1 (3.36 to 8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 (1.21 to 3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 (1.10 to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1.07 to 2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72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Stroke Prevalence: insights from the National Health and Nutrition Examination Survey</dc:title>
  <dc:creator>Muhammad Saad</dc:creator>
  <cp:keywords/>
  <dcterms:created xsi:type="dcterms:W3CDTF">2024-09-25T13:30:21Z</dcterms:created>
  <dcterms:modified xsi:type="dcterms:W3CDTF">2024-09-25T13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